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1336" w:rsidRPr="00F44EE9" w:rsidRDefault="00605D5F">
      <w:pPr>
        <w:rPr>
          <w:lang w:val="en-US"/>
        </w:rPr>
      </w:pPr>
      <w:bookmarkStart w:id="0" w:name="_GoBack"/>
      <w:bookmarkEnd w:id="0"/>
      <w:r>
        <w:rPr>
          <w:lang w:val="en-US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36" type="#_x0000_t202" style="position:absolute;margin-left:-47.25pt;margin-top:336.75pt;width:524.25pt;height:34.5pt;z-index:2516567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" filled="f" stroked="f" strokeweight=".5pt">
            <v:path arrowok="t"/>
            <v:textbox style="mso-next-textbox:#Text Box 17">
              <w:txbxContent>
                <w:p w:rsidR="00B521E1" w:rsidRPr="00B521E1" w:rsidRDefault="00B521E1" w:rsidP="00B521E1">
                  <w:pPr>
                    <w:spacing w:after="0" w:line="240" w:lineRule="auto"/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</w:pPr>
                  <w:r w:rsidRPr="00B521E1"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  <w:t>English Teacher - ABC School (2008 &gt; 2010)</w:t>
                  </w:r>
                </w:p>
                <w:p w:rsidR="00B521E1" w:rsidRPr="008040E1" w:rsidRDefault="00B521E1" w:rsidP="00B521E1">
                  <w:pPr>
                    <w:rPr>
                      <w:szCs w:val="26"/>
                    </w:rPr>
                  </w:pPr>
                </w:p>
                <w:p w:rsidR="00D8255D" w:rsidRPr="00B521E1" w:rsidRDefault="00D8255D" w:rsidP="00B521E1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21" o:spid="_x0000_s1049" type="#_x0000_t202" style="position:absolute;margin-left:-46.5pt;margin-top:358.5pt;width:556.5pt;height:84pt;z-index:25166182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" filled="f" stroked="f" strokeweight=".5pt">
            <v:path arrowok="t"/>
            <v:textbox style="mso-next-textbox:#Text Box 21">
              <w:txbxContent>
                <w:p w:rsidR="00B521E1" w:rsidRPr="00B521E1" w:rsidRDefault="00B521E1" w:rsidP="00B521E1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 xml:space="preserve">Assessed more </w:t>
                  </w:r>
                  <w:proofErr w:type="gramStart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than  50</w:t>
                  </w:r>
                  <w:proofErr w:type="gramEnd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 xml:space="preserve"> students’ progress throughout the term </w:t>
                  </w:r>
                </w:p>
                <w:p w:rsidR="00B521E1" w:rsidRPr="00B521E1" w:rsidRDefault="00B521E1" w:rsidP="00B521E1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B521E1" w:rsidRPr="00B521E1" w:rsidRDefault="00B521E1" w:rsidP="00B521E1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</w:p>
                <w:p w:rsidR="00B521E1" w:rsidRPr="00DF1535" w:rsidRDefault="00B521E1" w:rsidP="00B521E1">
                  <w:pPr>
                    <w:rPr>
                      <w:rFonts w:ascii="Georgia" w:hAnsi="Georgia"/>
                      <w:color w:val="555252"/>
                      <w:sz w:val="24"/>
                    </w:rPr>
                  </w:pPr>
                </w:p>
                <w:p w:rsidR="00B521E1" w:rsidRPr="008040E1" w:rsidRDefault="00B521E1" w:rsidP="00B521E1"/>
                <w:p w:rsidR="0088745C" w:rsidRPr="00B521E1" w:rsidRDefault="0088745C" w:rsidP="00B521E1"/>
              </w:txbxContent>
            </v:textbox>
          </v:shape>
        </w:pict>
      </w:r>
      <w:r>
        <w:rPr>
          <w:lang w:val="en-US" w:eastAsia="en-GB"/>
        </w:rPr>
        <w:pict>
          <v:shape id="Text Box 19" o:spid="_x0000_s1051" type="#_x0000_t202" style="position:absolute;margin-left:-46.5pt;margin-top:198pt;width:556.5pt;height:132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" filled="f" stroked="f" strokeweight=".5pt">
            <v:path arrowok="t"/>
            <v:textbox style="mso-next-textbox:#Text Box 19">
              <w:txbxContent>
                <w:p w:rsidR="00B521E1" w:rsidRPr="00B521E1" w:rsidRDefault="00B521E1" w:rsidP="00B521E1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Participated in student recruitment and placement activities</w:t>
                  </w:r>
                </w:p>
                <w:p w:rsidR="00B521E1" w:rsidRPr="00B521E1" w:rsidRDefault="00B521E1" w:rsidP="00B521E1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Coordinated "Science Day" event</w:t>
                  </w:r>
                </w:p>
                <w:p w:rsidR="00B521E1" w:rsidRPr="00B521E1" w:rsidRDefault="00B521E1" w:rsidP="00B521E1">
                  <w:pPr>
                    <w:spacing w:line="360" w:lineRule="auto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Contributed to raising retention rate from 56% to 73%</w:t>
                  </w:r>
                </w:p>
                <w:p w:rsidR="00B521E1" w:rsidRPr="00B521E1" w:rsidRDefault="00B521E1" w:rsidP="00B521E1">
                  <w:pPr>
                    <w:spacing w:line="360" w:lineRule="auto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 xml:space="preserve">Efficiently organized the students' curriculum by working closely with the other staff </w:t>
                  </w:r>
                </w:p>
                <w:p w:rsidR="00B521E1" w:rsidRPr="00B521E1" w:rsidRDefault="00B521E1" w:rsidP="00B521E1">
                  <w:pPr>
                    <w:spacing w:before="100" w:beforeAutospacing="1" w:after="0" w:line="360" w:lineRule="auto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 xml:space="preserve">Adopted unique teaching </w:t>
                  </w:r>
                  <w:proofErr w:type="spellStart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methodologie</w:t>
                  </w:r>
                  <w:proofErr w:type="spellEnd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 xml:space="preserve"> and motivated healthy group discussions</w:t>
                  </w:r>
                </w:p>
                <w:p w:rsidR="00B521E1" w:rsidRPr="00B521E1" w:rsidRDefault="00B521E1" w:rsidP="00B521E1">
                  <w:pPr>
                    <w:spacing w:line="360" w:lineRule="auto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</w:p>
                <w:p w:rsidR="00B521E1" w:rsidRPr="008040E1" w:rsidRDefault="00B521E1" w:rsidP="00B521E1"/>
                <w:p w:rsidR="009C771E" w:rsidRPr="00B521E1" w:rsidRDefault="009C771E" w:rsidP="00B521E1"/>
              </w:txbxContent>
            </v:textbox>
          </v:shape>
        </w:pict>
      </w:r>
      <w:r>
        <w:rPr>
          <w:lang w:val="en-US" w:eastAsia="en-GB"/>
        </w:rPr>
        <w:pict>
          <v:shape id="Text Box 7" o:spid="_x0000_s1026" type="#_x0000_t202" style="position:absolute;margin-left:161.25pt;margin-top:-53.25pt;width:343.5pt;height:42pt;z-index:2516464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" filled="f" stroked="f" strokeweight=".5pt">
            <v:path arrowok="t"/>
            <v:textbox style="mso-next-textbox:#Text Box 7">
              <w:txbxContent>
                <w:p w:rsidR="00CB090F" w:rsidRPr="006066A6" w:rsidRDefault="00B521E1">
                  <w:pPr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  <w:t>Objective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9" o:spid="_x0000_s1027" type="#_x0000_t202" style="position:absolute;margin-left:-47.25pt;margin-top:132.75pt;width:543.75pt;height:42pt;z-index:2516485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" filled="f" stroked="f" strokeweight=".5pt">
            <v:path arrowok="t"/>
            <v:textbox style="mso-next-textbox:#Text Box 9">
              <w:txbxContent>
                <w:p w:rsidR="000A5229" w:rsidRPr="00F44EE9" w:rsidRDefault="000A5229">
                  <w:pPr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</w:pPr>
                  <w:r w:rsidRPr="00F44EE9"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  <w:t>Experience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10" o:spid="_x0000_s1028" type="#_x0000_t202" style="position:absolute;margin-left:-47.25pt;margin-top:425.25pt;width:294.75pt;height:42pt;z-index:2516495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" filled="f" stroked="f" strokeweight=".5pt">
            <v:path arrowok="t"/>
            <v:textbox style="mso-next-textbox:#Text Box 10">
              <w:txbxContent>
                <w:p w:rsidR="000A5229" w:rsidRPr="00F44EE9" w:rsidRDefault="000A5229" w:rsidP="000A5229">
                  <w:pPr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</w:pPr>
                  <w:r w:rsidRPr="00F44EE9"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11" o:spid="_x0000_s1029" type="#_x0000_t202" style="position:absolute;margin-left:-47.25pt;margin-top:608.25pt;width:294.75pt;height:42pt;z-index:2516505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" filled="f" stroked="f" strokeweight=".5pt">
            <v:path arrowok="t"/>
            <v:textbox style="mso-next-textbox:#Text Box 11">
              <w:txbxContent>
                <w:p w:rsidR="000A5229" w:rsidRPr="00F44EE9" w:rsidRDefault="000A5229" w:rsidP="000A5229">
                  <w:pPr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</w:pPr>
                  <w:r w:rsidRPr="00F44EE9">
                    <w:rPr>
                      <w:rFonts w:ascii="Open Sans Semibold" w:hAnsi="Open Sans Semibold" w:cs="Open Sans Semibold"/>
                      <w:color w:val="343434"/>
                      <w:sz w:val="48"/>
                      <w:szCs w:val="48"/>
                      <w:lang w:val="en-US"/>
                    </w:rPr>
                    <w:t>Software Skills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6" o:spid="_x0000_s1030" type="#_x0000_t202" style="position:absolute;margin-left:-48.75pt;margin-top:26.25pt;width:174pt;height:58.5pt;z-index:2516751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" filled="f" stroked="f" strokeweight=".5pt">
            <v:textbox style="mso-next-textbox:#Text Box 6">
              <w:txbxContent>
                <w:p w:rsidR="006066A6" w:rsidRPr="00F44EE9" w:rsidRDefault="004E3906" w:rsidP="006066A6">
                  <w:pPr>
                    <w:jc w:val="right"/>
                    <w:rPr>
                      <w:rFonts w:ascii="Open Sans Extrabold" w:hAnsi="Open Sans Extrabold" w:cs="Open Sans Extrabold"/>
                      <w:color w:val="EE2C2A"/>
                      <w:sz w:val="70"/>
                      <w:szCs w:val="70"/>
                      <w:lang w:val="en-US"/>
                    </w:rPr>
                  </w:pPr>
                  <w:r>
                    <w:rPr>
                      <w:rFonts w:ascii="Open Sans Extrabold" w:hAnsi="Open Sans Extrabold" w:cs="Open Sans Extrabold"/>
                      <w:color w:val="EE2C2A"/>
                      <w:sz w:val="70"/>
                      <w:szCs w:val="70"/>
                      <w:lang w:val="en-US"/>
                    </w:rPr>
                    <w:t>Johns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5" o:spid="_x0000_s1031" type="#_x0000_t202" style="position:absolute;margin-left:-48.75pt;margin-top:-15pt;width:174pt;height:49.5pt;z-index:251673088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" filled="f" stroked="f" strokeweight=".5pt">
            <v:textbox style="mso-next-textbox:#Text Box 5">
              <w:txbxContent>
                <w:p w:rsidR="006066A6" w:rsidRPr="00F44EE9" w:rsidRDefault="004E3906" w:rsidP="00361425">
                  <w:pPr>
                    <w:rPr>
                      <w:rFonts w:ascii="Open Sans Semibold" w:hAnsi="Open Sans Semibold" w:cs="Open Sans Semibold"/>
                      <w:color w:val="343434"/>
                      <w:sz w:val="70"/>
                      <w:szCs w:val="70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343434"/>
                      <w:sz w:val="70"/>
                      <w:szCs w:val="70"/>
                      <w:lang w:val="en-US"/>
                    </w:rPr>
                    <w:t>William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8" o:spid="_x0000_s1032" type="#_x0000_t202" style="position:absolute;margin-left:164.25pt;margin-top:-11.25pt;width:357pt;height:95.25pt;z-index:251647488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" filled="f" stroked="f" strokeweight=".5pt">
            <v:path arrowok="t"/>
            <v:textbox style="mso-next-textbox:#Text Box 8">
              <w:txbxContent>
                <w:p w:rsidR="00B521E1" w:rsidRPr="00B521E1" w:rsidRDefault="00B521E1" w:rsidP="00B521E1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proofErr w:type="gramStart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 xml:space="preserve"> </w:t>
                  </w:r>
                </w:p>
                <w:p w:rsidR="00B521E1" w:rsidRPr="00B521E1" w:rsidRDefault="00B521E1" w:rsidP="00B521E1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proofErr w:type="gramStart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Proven ability for discovering the different learning styles of students.</w:t>
                  </w:r>
                  <w:proofErr w:type="gramEnd"/>
                </w:p>
                <w:p w:rsidR="00B521E1" w:rsidRPr="00B521E1" w:rsidRDefault="00B521E1" w:rsidP="00B521E1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proofErr w:type="gramStart"/>
                  <w:r w:rsidRPr="00B521E1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Looking to contribute my knowledge and skills in a school that offers a genuine opportunity for career progression.</w:t>
                  </w:r>
                  <w:proofErr w:type="gramEnd"/>
                </w:p>
                <w:p w:rsidR="00B521E1" w:rsidRPr="00DF1535" w:rsidRDefault="00B521E1" w:rsidP="00B521E1">
                  <w:pPr>
                    <w:spacing w:after="0"/>
                    <w:textAlignment w:val="top"/>
                    <w:rPr>
                      <w:rFonts w:ascii="Georgia" w:hAnsi="Georgia"/>
                      <w:color w:val="FFFFFF"/>
                      <w:sz w:val="28"/>
                      <w:szCs w:val="24"/>
                    </w:rPr>
                  </w:pPr>
                </w:p>
                <w:p w:rsidR="00B521E1" w:rsidRPr="00DF1535" w:rsidRDefault="00B521E1" w:rsidP="00B521E1">
                  <w:pPr>
                    <w:rPr>
                      <w:rFonts w:ascii="Georgia" w:hAnsi="Georgia"/>
                      <w:color w:val="FFFFFF"/>
                      <w:sz w:val="28"/>
                      <w:szCs w:val="24"/>
                    </w:rPr>
                  </w:pPr>
                </w:p>
                <w:p w:rsidR="00B521E1" w:rsidRPr="00DF1535" w:rsidRDefault="00B521E1" w:rsidP="00B521E1">
                  <w:pPr>
                    <w:rPr>
                      <w:rFonts w:ascii="Raleway Light" w:hAnsi="Raleway Light"/>
                      <w:color w:val="FFFFFF"/>
                    </w:rPr>
                  </w:pPr>
                </w:p>
                <w:p w:rsidR="00B521E1" w:rsidRPr="004543BE" w:rsidRDefault="00B521E1" w:rsidP="00B521E1">
                  <w:pPr>
                    <w:rPr>
                      <w:color w:val="FFFFFF"/>
                      <w:szCs w:val="26"/>
                    </w:rPr>
                  </w:pPr>
                </w:p>
                <w:p w:rsidR="00B521E1" w:rsidRPr="00574A3A" w:rsidRDefault="00B521E1" w:rsidP="00B521E1">
                  <w:pPr>
                    <w:spacing w:line="240" w:lineRule="auto"/>
                    <w:jc w:val="both"/>
                    <w:rPr>
                      <w:rFonts w:ascii="Open Sans Light" w:hAnsi="Open Sans Light" w:cs="Open Sans Light"/>
                      <w:color w:val="FFFFFF"/>
                      <w:lang w:val="fr-FR"/>
                    </w:rPr>
                  </w:pPr>
                  <w:r w:rsidRPr="00574A3A">
                    <w:rPr>
                      <w:rFonts w:ascii="Open Sans Light" w:hAnsi="Open Sans Light" w:cs="Open Sans Light"/>
                      <w:color w:val="FFFFFF"/>
                      <w:lang w:val="fr-FR"/>
                    </w:rPr>
                    <w:t>.</w:t>
                  </w:r>
                </w:p>
                <w:p w:rsidR="00CB090F" w:rsidRPr="00B521E1" w:rsidRDefault="00CB090F" w:rsidP="00B521E1"/>
              </w:txbxContent>
            </v:textbox>
          </v:shape>
        </w:pict>
      </w:r>
      <w:r>
        <w:rPr>
          <w:lang w:val="en-US" w:eastAsia="en-GB"/>
        </w:rPr>
        <w:pict>
          <v:shape id="Text Box 12" o:spid="_x0000_s1033" type="#_x0000_t202" style="position:absolute;margin-left:170.25pt;margin-top:93.75pt;width:337.5pt;height:26.25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" filled="f" stroked="f" strokeweight=".5pt">
            <v:path arrowok="t"/>
            <v:textbox style="mso-next-textbox:#Text Box 12">
              <w:txbxContent>
                <w:p w:rsidR="006066A6" w:rsidRPr="00F44EE9" w:rsidRDefault="006066A6" w:rsidP="00412FF8">
                  <w:pPr>
                    <w:jc w:val="center"/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</w:pPr>
                  <w:proofErr w:type="gramStart"/>
                  <w:r w:rsidRPr="00F44EE9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>phone</w:t>
                  </w:r>
                  <w:proofErr w:type="gramEnd"/>
                  <w:r w:rsidRPr="00F44EE9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 xml:space="preserve">: </w:t>
                  </w:r>
                  <w:r w:rsidR="00412FF8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>(843)-204-5645</w:t>
                  </w:r>
                  <w:r w:rsidRPr="00F44EE9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 xml:space="preserve">  -  email: </w:t>
                  </w:r>
                  <w:r w:rsidR="004E3906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>William</w:t>
                  </w:r>
                  <w:r w:rsidRPr="00F44EE9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>@</w:t>
                  </w:r>
                  <w:r w:rsidR="00B521E1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>gmail</w:t>
                  </w:r>
                  <w:r w:rsidRPr="00F44EE9"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  <w:t>.com</w:t>
                  </w:r>
                </w:p>
                <w:p w:rsidR="00C437F8" w:rsidRPr="00F44EE9" w:rsidRDefault="00C437F8" w:rsidP="00C437F8">
                  <w:pPr>
                    <w:rPr>
                      <w:rFonts w:ascii="Open Sans" w:hAnsi="Open Sans" w:cs="Open Sans"/>
                      <w:color w:val="FFFFFF" w:themeColor="background1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lang w:val="en-US" w:eastAsia="en-GB"/>
        </w:rPr>
        <w:pict>
          <v:roundrect id="Rounded Rectangle 5" o:spid="_x0000_s1053" style="position:absolute;margin-left:170.25pt;margin-top:93pt;width:336.75pt;height:23.8pt;z-index:251645440;visibility:visibl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" fillcolor="#ee2c2a" stroked="f"/>
        </w:pict>
      </w:r>
      <w:r>
        <w:rPr>
          <w:lang w:val="en-US" w:eastAsia="en-GB"/>
        </w:rPr>
        <w:pict>
          <v:shape id="Text Box 1" o:spid="_x0000_s1034" type="#_x0000_t202" style="position:absolute;margin-left:-47.25pt;margin-top:468.75pt;width:524.25pt;height:35.25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" filled="f" stroked="f" strokeweight=".5pt">
            <v:path arrowok="t"/>
            <v:textbox>
              <w:txbxContent>
                <w:p w:rsidR="009F6124" w:rsidRPr="009F6124" w:rsidRDefault="009F6124" w:rsidP="009F6124">
                  <w:pPr>
                    <w:spacing w:after="0" w:line="240" w:lineRule="auto"/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</w:pPr>
                  <w:r w:rsidRPr="009F6124"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  <w:t>South Carolina State University (2002)</w:t>
                  </w:r>
                </w:p>
                <w:p w:rsidR="009F6124" w:rsidRPr="009F6124" w:rsidRDefault="009F6124" w:rsidP="009F6124">
                  <w:pPr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</w:pPr>
                </w:p>
                <w:p w:rsidR="009F6124" w:rsidRPr="008040E1" w:rsidRDefault="009F6124" w:rsidP="009F6124">
                  <w:pPr>
                    <w:rPr>
                      <w:szCs w:val="26"/>
                    </w:rPr>
                  </w:pPr>
                </w:p>
                <w:p w:rsidR="009C771E" w:rsidRPr="009F6124" w:rsidRDefault="009C771E" w:rsidP="009F6124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18" o:spid="_x0000_s1035" type="#_x0000_t202" style="position:absolute;margin-left:-47.25pt;margin-top:534.75pt;width:524.25pt;height:36pt;z-index:251658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" filled="f" stroked="f" strokeweight=".5pt">
            <v:path arrowok="t"/>
            <v:textbox>
              <w:txbxContent>
                <w:p w:rsidR="009F6124" w:rsidRPr="009F6124" w:rsidRDefault="009F6124" w:rsidP="009F6124">
                  <w:pPr>
                    <w:spacing w:after="0" w:line="240" w:lineRule="auto"/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</w:pPr>
                  <w:r w:rsidRPr="009F6124"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  <w:t>BRANSFIELD EDUCATION CENTRE (2001)</w:t>
                  </w:r>
                </w:p>
                <w:p w:rsidR="009F6124" w:rsidRPr="009F6124" w:rsidRDefault="009F6124" w:rsidP="009F6124">
                  <w:pPr>
                    <w:spacing w:after="0" w:line="240" w:lineRule="auto"/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</w:pPr>
                </w:p>
                <w:p w:rsidR="009F6124" w:rsidRPr="008040E1" w:rsidRDefault="009F6124" w:rsidP="009F6124">
                  <w:pPr>
                    <w:rPr>
                      <w:szCs w:val="26"/>
                    </w:rPr>
                  </w:pPr>
                </w:p>
                <w:p w:rsidR="009C771E" w:rsidRPr="009F6124" w:rsidRDefault="009C771E" w:rsidP="009F6124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15" o:spid="_x0000_s1038" type="#_x0000_t202" style="position:absolute;margin-left:-47.25pt;margin-top:177pt;width:531.75pt;height:32.25pt;z-index:2516546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" filled="f" stroked="f" strokeweight=".5pt">
            <v:path arrowok="t"/>
            <v:textbox>
              <w:txbxContent>
                <w:p w:rsidR="00B521E1" w:rsidRPr="00B521E1" w:rsidRDefault="00B521E1" w:rsidP="00B521E1">
                  <w:pPr>
                    <w:spacing w:after="0" w:line="240" w:lineRule="auto"/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</w:pPr>
                  <w:r w:rsidRPr="00B521E1"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  <w:t>English Teacher (20</w:t>
                  </w:r>
                  <w:r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  <w:t>12</w:t>
                  </w:r>
                  <w:r w:rsidRPr="00B521E1">
                    <w:rPr>
                      <w:rFonts w:ascii="Open Sans" w:hAnsi="Open Sans" w:cs="Open Sans"/>
                      <w:color w:val="EE2C2A"/>
                      <w:sz w:val="30"/>
                      <w:szCs w:val="30"/>
                      <w:lang w:val="en-US"/>
                    </w:rPr>
                    <w:t xml:space="preserve"> &gt; Present)</w:t>
                  </w:r>
                </w:p>
                <w:p w:rsidR="00B521E1" w:rsidRPr="008040E1" w:rsidRDefault="00B521E1" w:rsidP="00B521E1">
                  <w:pPr>
                    <w:rPr>
                      <w:szCs w:val="26"/>
                    </w:rPr>
                  </w:pPr>
                </w:p>
                <w:p w:rsidR="007202B3" w:rsidRPr="00B521E1" w:rsidRDefault="007202B3" w:rsidP="00B521E1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24" o:spid="_x0000_s1039" type="#_x0000_t202" style="position:absolute;margin-left:-46.5pt;margin-top:647.25pt;width:76.5pt;height:22.5pt;z-index:25166489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" filled="f" stroked="f" strokeweight=".5pt">
            <v:path arrowok="t"/>
            <v:textbox>
              <w:txbxContent>
                <w:p w:rsidR="00634866" w:rsidRPr="00F44EE9" w:rsidRDefault="00634866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Photoshop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rect id="Rectangle 32" o:spid="_x0000_s1052" style="position:absolute;margin-left:-71.6pt;margin-top:702.75pt;width:612pt;height:18pt;z-index:2516433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" fillcolor="#ee2c2a" stroked="f"/>
        </w:pict>
      </w:r>
      <w:r>
        <w:rPr>
          <w:lang w:val="en-US" w:eastAsia="en-GB"/>
        </w:rPr>
        <w:pict>
          <v:shape id="Text Box 23" o:spid="_x0000_s1040" type="#_x0000_t202" style="position:absolute;margin-left:-46.5pt;margin-top:557.25pt;width:556.5pt;height:42pt;z-index:25166387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" filled="f" stroked="f" strokeweight=".5pt">
            <v:path arrowok="t"/>
            <v:textbox>
              <w:txbxContent>
                <w:p w:rsidR="009F6124" w:rsidRPr="009F6124" w:rsidRDefault="009F6124" w:rsidP="009F6124">
                  <w:pPr>
                    <w:spacing w:line="360" w:lineRule="auto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9F6124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BA in English</w:t>
                  </w:r>
                </w:p>
                <w:p w:rsidR="009F6124" w:rsidRPr="00D9237A" w:rsidRDefault="009F6124" w:rsidP="009F6124"/>
                <w:p w:rsidR="009F6124" w:rsidRPr="00DF1535" w:rsidRDefault="009F6124" w:rsidP="009F6124">
                  <w:pPr>
                    <w:rPr>
                      <w:szCs w:val="26"/>
                    </w:rPr>
                  </w:pPr>
                </w:p>
                <w:p w:rsidR="009F6124" w:rsidRPr="008040E1" w:rsidRDefault="009F6124" w:rsidP="009F6124"/>
                <w:p w:rsidR="0088745C" w:rsidRPr="009F6124" w:rsidRDefault="0088745C" w:rsidP="009F6124"/>
              </w:txbxContent>
            </v:textbox>
          </v:shape>
        </w:pict>
      </w:r>
      <w:r>
        <w:rPr>
          <w:lang w:val="en-US" w:eastAsia="en-GB"/>
        </w:rPr>
        <w:pict>
          <v:shape id="Text Box 22" o:spid="_x0000_s1041" type="#_x0000_t202" style="position:absolute;margin-left:-46.5pt;margin-top:489.75pt;width:556.5pt;height:42pt;z-index:25166284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" filled="f" stroked="f" strokeweight=".5pt">
            <v:path arrowok="t"/>
            <v:textbox>
              <w:txbxContent>
                <w:p w:rsidR="009F6124" w:rsidRPr="009F6124" w:rsidRDefault="009F6124" w:rsidP="009F6124">
                  <w:pPr>
                    <w:spacing w:line="360" w:lineRule="auto"/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  <w:r w:rsidRPr="009F6124"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  <w:t>Certificate of Education (Career Development)</w:t>
                  </w:r>
                </w:p>
                <w:p w:rsidR="009F6124" w:rsidRPr="009F6124" w:rsidRDefault="009F6124" w:rsidP="009F6124">
                  <w:pPr>
                    <w:rPr>
                      <w:rFonts w:ascii="Open Sans Light" w:hAnsi="Open Sans Light" w:cs="Open Sans Light"/>
                      <w:color w:val="343434"/>
                      <w:lang w:val="en-US"/>
                    </w:rPr>
                  </w:pPr>
                </w:p>
                <w:p w:rsidR="009F6124" w:rsidRPr="00D9237A" w:rsidRDefault="009F6124" w:rsidP="009F6124"/>
                <w:p w:rsidR="009F6124" w:rsidRPr="00DF1535" w:rsidRDefault="009F6124" w:rsidP="009F6124">
                  <w:pPr>
                    <w:rPr>
                      <w:szCs w:val="26"/>
                    </w:rPr>
                  </w:pPr>
                </w:p>
                <w:p w:rsidR="009F6124" w:rsidRPr="008040E1" w:rsidRDefault="009F6124" w:rsidP="009F6124"/>
                <w:p w:rsidR="0088745C" w:rsidRPr="009F6124" w:rsidRDefault="0088745C" w:rsidP="009F6124"/>
              </w:txbxContent>
            </v:textbox>
          </v:shape>
        </w:pict>
      </w:r>
      <w:r>
        <w:rPr>
          <w:lang w:val="en-US" w:eastAsia="en-GB"/>
        </w:rPr>
        <w:pict>
          <v:shape id="Text Box 26" o:spid="_x0000_s1042" type="#_x0000_t202" style="position:absolute;margin-left:96.75pt;margin-top:647.25pt;width:67.5pt;height:22.5pt;z-index:25166694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" filled="f" stroked="f" strokeweight=".5pt">
            <v:path arrowok="t"/>
            <v:textbox>
              <w:txbxContent>
                <w:p w:rsidR="00805977" w:rsidRPr="00F44EE9" w:rsidRDefault="00805977" w:rsidP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proofErr w:type="spellStart"/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Illustratorp</w:t>
                  </w:r>
                  <w:proofErr w:type="spellEnd"/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31" o:spid="_x0000_s1043" type="#_x0000_t202" style="position:absolute;margin-left:174.75pt;margin-top:669.75pt;width:67.5pt;height:22.5pt;z-index:2516720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" filled="f" stroked="f" strokeweight=".5pt">
            <v:path arrowok="t"/>
            <v:textbox>
              <w:txbxContent>
                <w:p w:rsidR="00805977" w:rsidRPr="00F44EE9" w:rsidRDefault="00805977" w:rsidP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Excel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30" o:spid="_x0000_s1044" type="#_x0000_t202" style="position:absolute;margin-left:96.75pt;margin-top:669.75pt;width:67.5pt;height:22.5pt;z-index:25167104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" filled="f" stroked="f" strokeweight=".5pt">
            <v:path arrowok="t"/>
            <v:textbox>
              <w:txbxContent>
                <w:p w:rsidR="00805977" w:rsidRPr="00F44EE9" w:rsidRDefault="00805977" w:rsidP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Word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29" o:spid="_x0000_s1045" type="#_x0000_t202" style="position:absolute;margin-left:30pt;margin-top:669.75pt;width:66.75pt;height:22.5pt;z-index:25167001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" filled="f" stroked="f" strokeweight=".5pt">
            <v:path arrowok="t"/>
            <v:textbox>
              <w:txbxContent>
                <w:p w:rsidR="00805977" w:rsidRPr="00F44EE9" w:rsidRDefault="00805977" w:rsidP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HTML5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28" o:spid="_x0000_s1046" type="#_x0000_t202" style="position:absolute;margin-left:-46.5pt;margin-top:669.75pt;width:1in;height:22.5pt;z-index:25166899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" filled="f" stroked="f" strokeweight=".5pt">
            <v:path arrowok="t"/>
            <v:textbox>
              <w:txbxContent>
                <w:p w:rsidR="00805977" w:rsidRPr="00F44EE9" w:rsidRDefault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Flash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27" o:spid="_x0000_s1047" type="#_x0000_t202" style="position:absolute;margin-left:174.75pt;margin-top:647.25pt;width:67.5pt;height:22.5pt;z-index:251667968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" filled="f" stroked="f" strokeweight=".5pt">
            <v:path arrowok="t"/>
            <v:textbox>
              <w:txbxContent>
                <w:p w:rsidR="00805977" w:rsidRPr="00F44EE9" w:rsidRDefault="00805977" w:rsidP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3DMax</w:t>
                  </w:r>
                </w:p>
              </w:txbxContent>
            </v:textbox>
          </v:shape>
        </w:pict>
      </w:r>
      <w:r>
        <w:rPr>
          <w:lang w:val="en-US" w:eastAsia="en-GB"/>
        </w:rPr>
        <w:pict>
          <v:shape id="Text Box 25" o:spid="_x0000_s1048" type="#_x0000_t202" style="position:absolute;margin-left:30pt;margin-top:647.25pt;width:66.75pt;height:22.5pt;z-index:25166592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" filled="f" stroked="f" strokeweight=".5pt">
            <v:path arrowok="t"/>
            <v:textbox>
              <w:txbxContent>
                <w:p w:rsidR="00805977" w:rsidRPr="00F44EE9" w:rsidRDefault="00805977" w:rsidP="00805977">
                  <w:pPr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</w:pPr>
                  <w:proofErr w:type="spellStart"/>
                  <w:r w:rsidRPr="00F44EE9">
                    <w:rPr>
                      <w:rFonts w:ascii="Open Sans Light" w:hAnsi="Open Sans Light" w:cs="Open Sans Light"/>
                      <w:color w:val="343434"/>
                      <w:sz w:val="24"/>
                      <w:szCs w:val="24"/>
                      <w:lang w:val="en-US"/>
                    </w:rPr>
                    <w:t>InDesignp</w:t>
                  </w:r>
                  <w:proofErr w:type="spellEnd"/>
                </w:p>
              </w:txbxContent>
            </v:textbox>
          </v:shape>
        </w:pict>
      </w:r>
    </w:p>
    <w:sectPr w:rsidR="004D1336" w:rsidRPr="00F44EE9" w:rsidSect="000F6F82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Open Sans Extra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Raleway Light">
    <w:altName w:val="Segoe Script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YwMbIwNzYwNjczMzFR0lEKTi0uzszPAykwqgUAT/aHMywAAAA="/>
  </w:docVars>
  <w:rsids>
    <w:rsidRoot w:val="00B57ED3"/>
    <w:rsid w:val="00061E81"/>
    <w:rsid w:val="0007459D"/>
    <w:rsid w:val="000A5229"/>
    <w:rsid w:val="000F6F82"/>
    <w:rsid w:val="001B22A9"/>
    <w:rsid w:val="001D67CD"/>
    <w:rsid w:val="002B42F4"/>
    <w:rsid w:val="002E3E97"/>
    <w:rsid w:val="00361425"/>
    <w:rsid w:val="003D3C7D"/>
    <w:rsid w:val="00412FF8"/>
    <w:rsid w:val="0043437A"/>
    <w:rsid w:val="00486873"/>
    <w:rsid w:val="004D1336"/>
    <w:rsid w:val="004E3906"/>
    <w:rsid w:val="00547B56"/>
    <w:rsid w:val="00605D5F"/>
    <w:rsid w:val="006066A6"/>
    <w:rsid w:val="00634866"/>
    <w:rsid w:val="00680E7A"/>
    <w:rsid w:val="006B3656"/>
    <w:rsid w:val="007202B3"/>
    <w:rsid w:val="00805977"/>
    <w:rsid w:val="0088745C"/>
    <w:rsid w:val="008F3B22"/>
    <w:rsid w:val="009C771E"/>
    <w:rsid w:val="009F6124"/>
    <w:rsid w:val="00A44B8F"/>
    <w:rsid w:val="00A82A99"/>
    <w:rsid w:val="00AC4F7A"/>
    <w:rsid w:val="00B521E1"/>
    <w:rsid w:val="00B57ED3"/>
    <w:rsid w:val="00B66E14"/>
    <w:rsid w:val="00BC7470"/>
    <w:rsid w:val="00C437F8"/>
    <w:rsid w:val="00C93793"/>
    <w:rsid w:val="00CB090F"/>
    <w:rsid w:val="00D8255D"/>
    <w:rsid w:val="00DC3992"/>
    <w:rsid w:val="00E10FF5"/>
    <w:rsid w:val="00E654A4"/>
    <w:rsid w:val="00F05C23"/>
    <w:rsid w:val="00F44E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fcc63c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54A4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uess</cp:lastModifiedBy>
  <cp:revision>10</cp:revision>
  <dcterms:created xsi:type="dcterms:W3CDTF">2018-10-03T12:21:00Z</dcterms:created>
  <dcterms:modified xsi:type="dcterms:W3CDTF">2020-01-04T10:30:00Z</dcterms:modified>
</cp:coreProperties>
</file>